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27909B15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1B09E5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CD1357D" w14:textId="25CC8B35" w:rsidR="00752401" w:rsidRPr="00BD416C" w:rsidRDefault="001B09E5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09023089" w14:textId="063CFC9E" w:rsidR="00752401" w:rsidRPr="009D52FA" w:rsidRDefault="001B09E5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40CAD0B" w14:textId="1B0083CB" w:rsidR="008128BA" w:rsidRPr="002415E2" w:rsidRDefault="001B09E5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57EFD44F" w:rsidR="00F2354E" w:rsidRPr="000A529D" w:rsidRDefault="00F2354E" w:rsidP="00F2354E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{תרומה}"/>
            </w:textInput>
          </w:ffData>
        </w:fldChar>
      </w:r>
      <w:bookmarkStart w:id="5" w:name="Word_FullTroma"/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="001B09E5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t>{תרומה}</w:t>
      </w:r>
      <w:r w:rsidR="001B09E5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end"/>
      </w:r>
      <w:bookmarkEnd w:id="5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012F4444" w:rsidR="00752401" w:rsidRPr="00B5637C" w:rsidRDefault="001B09E5" w:rsidP="00A450CE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6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6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332C7" w14:textId="77777777" w:rsidR="00410D9E" w:rsidRDefault="00410D9E">
      <w:r>
        <w:separator/>
      </w:r>
    </w:p>
  </w:endnote>
  <w:endnote w:type="continuationSeparator" w:id="0">
    <w:p w14:paraId="00922DA9" w14:textId="77777777" w:rsidR="00410D9E" w:rsidRDefault="00410D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A4C06" w14:textId="77777777" w:rsidR="00410D9E" w:rsidRDefault="00410D9E">
      <w:r>
        <w:separator/>
      </w:r>
    </w:p>
  </w:footnote>
  <w:footnote w:type="continuationSeparator" w:id="0">
    <w:p w14:paraId="4DE0375F" w14:textId="77777777" w:rsidR="00410D9E" w:rsidRDefault="00410D9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09E5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4CB5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0</TotalTime>
  <Pages>1</Pages>
  <Words>116</Words>
  <Characters>748</Characters>
  <Application>Microsoft Office Word</Application>
  <DocSecurity>0</DocSecurity>
  <Lines>23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X9168</cp:lastModifiedBy>
  <cp:revision>2</cp:revision>
  <cp:lastPrinted>2021-11-30T18:59:00Z</cp:lastPrinted>
  <dcterms:created xsi:type="dcterms:W3CDTF">2021-12-03T11:46:00Z</dcterms:created>
  <dcterms:modified xsi:type="dcterms:W3CDTF">2025-10-23T14:02:00Z</dcterms:modified>
</cp:coreProperties>
</file>